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icrobial Distribution Across Sample Item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 (N = 44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 (N = 4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ese Cabbage (N = 3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 (N = 8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 (N = 46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e soil (N = N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 (N =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5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7:04:06Z</dcterms:created>
  <dcterms:modified xsi:type="dcterms:W3CDTF">2025-06-11T07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